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904"/>
        <w:gridCol w:w="1440"/>
        <w:gridCol w:w="2592"/>
      </w:tblGrid>
      <w:tr w:rsidR="00D33269" w:rsidRPr="00A963C7" w14:paraId="2A048645" w14:textId="77777777">
        <w:tc>
          <w:tcPr>
            <w:tcW w:w="5904" w:type="dxa"/>
          </w:tcPr>
          <w:p w14:paraId="744F65D5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440" w:type="dxa"/>
          </w:tcPr>
          <w:p w14:paraId="2502A520" w14:textId="77777777" w:rsidR="00D33269" w:rsidRPr="00A963C7" w:rsidRDefault="00D82B32">
            <w:pPr>
              <w:rPr>
                <w:rFonts w:ascii="Century Gothic" w:hAnsi="Century Gothic"/>
                <w:sz w:val="18"/>
              </w:rPr>
            </w:pPr>
            <w:r w:rsidRPr="00A963C7">
              <w:rPr>
                <w:rFonts w:ascii="Century Gothic" w:hAnsi="Century Gothic"/>
                <w:sz w:val="18"/>
              </w:rPr>
              <w:t xml:space="preserve">Fed. </w:t>
            </w:r>
            <w:proofErr w:type="spellStart"/>
            <w:r w:rsidRPr="00A963C7">
              <w:rPr>
                <w:rFonts w:ascii="Century Gothic" w:hAnsi="Century Gothic"/>
                <w:sz w:val="18"/>
              </w:rPr>
              <w:t>Proj</w:t>
            </w:r>
            <w:proofErr w:type="spellEnd"/>
            <w:r w:rsidRPr="00A963C7">
              <w:rPr>
                <w:rFonts w:ascii="Century Gothic" w:hAnsi="Century Gothic"/>
                <w:sz w:val="18"/>
              </w:rPr>
              <w:t>. No.</w:t>
            </w:r>
          </w:p>
        </w:tc>
        <w:tc>
          <w:tcPr>
            <w:tcW w:w="2592" w:type="dxa"/>
            <w:tcBorders>
              <w:bottom w:val="single" w:sz="6" w:space="0" w:color="auto"/>
            </w:tcBorders>
          </w:tcPr>
          <w:p w14:paraId="71858321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0A9FD385" w14:textId="77777777" w:rsidR="00D33269" w:rsidRPr="00A963C7" w:rsidRDefault="00D33269">
      <w:pPr>
        <w:pStyle w:val="Header"/>
        <w:tabs>
          <w:tab w:val="clear" w:pos="4320"/>
          <w:tab w:val="clear" w:pos="8640"/>
        </w:tabs>
        <w:rPr>
          <w:rFonts w:ascii="Century Gothic" w:hAnsi="Century Gothic"/>
        </w:rPr>
      </w:pPr>
    </w:p>
    <w:tbl>
      <w:tblPr>
        <w:tblW w:w="10080" w:type="dxa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810"/>
        <w:gridCol w:w="164"/>
        <w:gridCol w:w="900"/>
        <w:gridCol w:w="180"/>
        <w:gridCol w:w="630"/>
        <w:gridCol w:w="180"/>
        <w:gridCol w:w="630"/>
        <w:gridCol w:w="187"/>
        <w:gridCol w:w="639"/>
        <w:gridCol w:w="360"/>
        <w:gridCol w:w="360"/>
        <w:gridCol w:w="270"/>
        <w:gridCol w:w="1620"/>
        <w:gridCol w:w="180"/>
        <w:gridCol w:w="1890"/>
        <w:gridCol w:w="180"/>
        <w:gridCol w:w="900"/>
      </w:tblGrid>
      <w:tr w:rsidR="00951453" w:rsidRPr="00A963C7" w14:paraId="4E14F7F1" w14:textId="77777777" w:rsidTr="00951453">
        <w:tc>
          <w:tcPr>
            <w:tcW w:w="810" w:type="dxa"/>
            <w:tcBorders>
              <w:bottom w:val="single" w:sz="4" w:space="0" w:color="auto"/>
            </w:tcBorders>
          </w:tcPr>
          <w:p w14:paraId="30824F9D" w14:textId="77777777" w:rsidR="00D33269" w:rsidRPr="00A963C7" w:rsidRDefault="00D33269" w:rsidP="00951453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164" w:type="dxa"/>
          </w:tcPr>
          <w:p w14:paraId="1234F9A7" w14:textId="77777777" w:rsidR="00D33269" w:rsidRPr="00A963C7" w:rsidRDefault="00D33269" w:rsidP="00951453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155A3750" w14:textId="77777777" w:rsidR="00D33269" w:rsidRPr="00A963C7" w:rsidRDefault="00D33269" w:rsidP="00951453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4108C204" w14:textId="77777777" w:rsidR="00D33269" w:rsidRPr="00A963C7" w:rsidRDefault="00D33269" w:rsidP="00951453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0807F803" w14:textId="77777777" w:rsidR="00D33269" w:rsidRPr="00A963C7" w:rsidRDefault="00D33269" w:rsidP="00951453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34C2356D" w14:textId="77777777" w:rsidR="00D33269" w:rsidRPr="00A963C7" w:rsidRDefault="00D33269" w:rsidP="00951453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9886221" w14:textId="77777777" w:rsidR="00D33269" w:rsidRPr="00A963C7" w:rsidRDefault="00D33269" w:rsidP="00951453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187" w:type="dxa"/>
          </w:tcPr>
          <w:p w14:paraId="20294310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39" w:type="dxa"/>
          </w:tcPr>
          <w:p w14:paraId="69FE83B1" w14:textId="4A5504C9" w:rsidR="00D33269" w:rsidRPr="00A963C7" w:rsidRDefault="00A963C7">
            <w:pPr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 xml:space="preserve"> </w:t>
            </w:r>
            <w:r w:rsidR="00D82B32" w:rsidRPr="00A963C7">
              <w:rPr>
                <w:rFonts w:ascii="Century Gothic" w:hAnsi="Century Gothic"/>
                <w:sz w:val="18"/>
              </w:rPr>
              <w:t>KP</w:t>
            </w:r>
          </w:p>
        </w:tc>
        <w:tc>
          <w:tcPr>
            <w:tcW w:w="360" w:type="dxa"/>
            <w:tcBorders>
              <w:bottom w:val="single" w:sz="4" w:space="0" w:color="auto"/>
              <w:right w:val="single" w:sz="6" w:space="0" w:color="auto"/>
            </w:tcBorders>
          </w:tcPr>
          <w:p w14:paraId="640F170F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tcBorders>
              <w:left w:val="nil"/>
              <w:bottom w:val="single" w:sz="4" w:space="0" w:color="auto"/>
            </w:tcBorders>
          </w:tcPr>
          <w:p w14:paraId="31F47AA9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70" w:type="dxa"/>
          </w:tcPr>
          <w:p w14:paraId="0B126191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B35A5AE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3421F248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1558877B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0" w:type="dxa"/>
          </w:tcPr>
          <w:p w14:paraId="00522C90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6B845099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</w:tr>
      <w:tr w:rsidR="00951453" w:rsidRPr="00A963C7" w14:paraId="0B758AD6" w14:textId="77777777" w:rsidTr="00951453">
        <w:tc>
          <w:tcPr>
            <w:tcW w:w="810" w:type="dxa"/>
            <w:tcBorders>
              <w:top w:val="single" w:sz="4" w:space="0" w:color="auto"/>
            </w:tcBorders>
          </w:tcPr>
          <w:p w14:paraId="2D20505C" w14:textId="5CDEDAB5" w:rsidR="00951453" w:rsidRPr="00A963C7" w:rsidRDefault="00951453" w:rsidP="00951453">
            <w:pPr>
              <w:jc w:val="center"/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>Report</w:t>
            </w:r>
          </w:p>
        </w:tc>
        <w:tc>
          <w:tcPr>
            <w:tcW w:w="164" w:type="dxa"/>
          </w:tcPr>
          <w:p w14:paraId="4BB7B702" w14:textId="77777777" w:rsidR="00951453" w:rsidRPr="00A963C7" w:rsidRDefault="00951453" w:rsidP="00951453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61F49C8B" w14:textId="56D43447" w:rsidR="00951453" w:rsidRPr="00A963C7" w:rsidRDefault="00951453" w:rsidP="00951453">
            <w:pPr>
              <w:jc w:val="center"/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>Reg/</w:t>
            </w:r>
            <w:proofErr w:type="spellStart"/>
            <w:r>
              <w:rPr>
                <w:rFonts w:ascii="Century Gothic" w:hAnsi="Century Gothic"/>
                <w:sz w:val="18"/>
              </w:rPr>
              <w:t>Dist</w:t>
            </w:r>
            <w:proofErr w:type="spellEnd"/>
          </w:p>
        </w:tc>
        <w:tc>
          <w:tcPr>
            <w:tcW w:w="180" w:type="dxa"/>
          </w:tcPr>
          <w:p w14:paraId="00267204" w14:textId="77777777" w:rsidR="00951453" w:rsidRPr="00A963C7" w:rsidRDefault="00951453" w:rsidP="00951453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5DF0BE0C" w14:textId="10F78424" w:rsidR="00951453" w:rsidRPr="00A963C7" w:rsidRDefault="00951453" w:rsidP="00951453">
            <w:pPr>
              <w:jc w:val="center"/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>Co</w:t>
            </w:r>
          </w:p>
        </w:tc>
        <w:tc>
          <w:tcPr>
            <w:tcW w:w="180" w:type="dxa"/>
          </w:tcPr>
          <w:p w14:paraId="77B7ADD8" w14:textId="77777777" w:rsidR="00951453" w:rsidRPr="00A963C7" w:rsidRDefault="00951453" w:rsidP="00951453">
            <w:pPr>
              <w:jc w:val="center"/>
              <w:rPr>
                <w:rFonts w:ascii="Century Gothic" w:hAnsi="Century Gothic"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5C953DBD" w14:textId="22E2D116" w:rsidR="00951453" w:rsidRPr="00A963C7" w:rsidRDefault="00951453" w:rsidP="00951453">
            <w:pPr>
              <w:jc w:val="center"/>
              <w:rPr>
                <w:rFonts w:ascii="Century Gothic" w:hAnsi="Century Gothic"/>
                <w:sz w:val="18"/>
              </w:rPr>
            </w:pPr>
            <w:proofErr w:type="spellStart"/>
            <w:r>
              <w:rPr>
                <w:rFonts w:ascii="Century Gothic" w:hAnsi="Century Gothic"/>
                <w:sz w:val="18"/>
              </w:rPr>
              <w:t>Rte</w:t>
            </w:r>
            <w:proofErr w:type="spellEnd"/>
          </w:p>
        </w:tc>
        <w:tc>
          <w:tcPr>
            <w:tcW w:w="187" w:type="dxa"/>
          </w:tcPr>
          <w:p w14:paraId="646E68AE" w14:textId="77777777" w:rsidR="00951453" w:rsidRPr="00A963C7" w:rsidRDefault="00951453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39" w:type="dxa"/>
          </w:tcPr>
          <w:p w14:paraId="7AB2C010" w14:textId="79660CA5" w:rsidR="00951453" w:rsidRDefault="00951453">
            <w:pPr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>(PM)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F1262" w14:textId="77777777" w:rsidR="00951453" w:rsidRPr="00A963C7" w:rsidRDefault="00951453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F11B15" w14:textId="77777777" w:rsidR="00951453" w:rsidRPr="00A963C7" w:rsidRDefault="00951453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270" w:type="dxa"/>
          </w:tcPr>
          <w:p w14:paraId="13A8DA89" w14:textId="77777777" w:rsidR="00951453" w:rsidRPr="00A963C7" w:rsidRDefault="00951453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4FD46E72" w14:textId="308A1BE8" w:rsidR="00951453" w:rsidRPr="00A963C7" w:rsidRDefault="00951453">
            <w:pPr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>Control Exp Auth</w:t>
            </w:r>
          </w:p>
        </w:tc>
        <w:tc>
          <w:tcPr>
            <w:tcW w:w="180" w:type="dxa"/>
          </w:tcPr>
          <w:p w14:paraId="239DD97E" w14:textId="77777777" w:rsidR="00951453" w:rsidRPr="00A963C7" w:rsidRDefault="00951453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890" w:type="dxa"/>
            <w:tcBorders>
              <w:top w:val="single" w:sz="4" w:space="0" w:color="auto"/>
            </w:tcBorders>
          </w:tcPr>
          <w:p w14:paraId="79AD7496" w14:textId="4773D0AD" w:rsidR="00951453" w:rsidRPr="00A963C7" w:rsidRDefault="00951453">
            <w:pPr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>R/W Exp Auth (PH9)</w:t>
            </w:r>
          </w:p>
        </w:tc>
        <w:tc>
          <w:tcPr>
            <w:tcW w:w="180" w:type="dxa"/>
          </w:tcPr>
          <w:p w14:paraId="0E5E9914" w14:textId="77777777" w:rsidR="00951453" w:rsidRPr="00A963C7" w:rsidRDefault="00951453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5E234E09" w14:textId="17DCA235" w:rsidR="00951453" w:rsidRPr="00A963C7" w:rsidRDefault="00951453">
            <w:pPr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18"/>
              </w:rPr>
              <w:t>Program</w:t>
            </w:r>
          </w:p>
        </w:tc>
      </w:tr>
    </w:tbl>
    <w:p w14:paraId="2DEC6D36" w14:textId="77777777" w:rsidR="00951453" w:rsidRDefault="00951453">
      <w:pPr>
        <w:rPr>
          <w:rFonts w:ascii="Century Gothic" w:hAnsi="Century Gothic"/>
        </w:rPr>
      </w:pPr>
    </w:p>
    <w:p w14:paraId="42A2B2F1" w14:textId="3BBF1DF1" w:rsidR="00D33269" w:rsidRPr="00A963C7" w:rsidRDefault="00D82B32">
      <w:pPr>
        <w:rPr>
          <w:rFonts w:ascii="Century Gothic" w:hAnsi="Century Gothic"/>
        </w:rPr>
      </w:pPr>
      <w:r w:rsidRPr="00A963C7">
        <w:rPr>
          <w:rFonts w:ascii="Century Gothic" w:hAnsi="Century Gothic"/>
        </w:rPr>
        <w:t>Project Limits:</w:t>
      </w:r>
    </w:p>
    <w:p w14:paraId="76B79181" w14:textId="77777777" w:rsidR="00D33269" w:rsidRPr="00A963C7" w:rsidRDefault="00D33269">
      <w:pPr>
        <w:rPr>
          <w:rFonts w:ascii="Century Gothic" w:hAnsi="Century Gothic"/>
        </w:rPr>
      </w:pPr>
    </w:p>
    <w:p w14:paraId="7B55E66A" w14:textId="77777777" w:rsidR="00D33269" w:rsidRPr="00A963C7" w:rsidRDefault="00D82B32">
      <w:pPr>
        <w:rPr>
          <w:rFonts w:ascii="Century Gothic" w:hAnsi="Century Gothic"/>
        </w:rPr>
      </w:pPr>
      <w:r w:rsidRPr="00A963C7">
        <w:rPr>
          <w:rFonts w:ascii="Century Gothic" w:hAnsi="Century Gothic"/>
        </w:rPr>
        <w:t>Type of Road and Title Required:</w:t>
      </w:r>
    </w:p>
    <w:p w14:paraId="297567B8" w14:textId="77777777" w:rsidR="00D33269" w:rsidRPr="00A963C7" w:rsidRDefault="00D33269">
      <w:pPr>
        <w:rPr>
          <w:rFonts w:ascii="Century Gothic" w:hAnsi="Century Gothic"/>
        </w:rPr>
      </w:pPr>
    </w:p>
    <w:p w14:paraId="1818D763" w14:textId="77777777" w:rsidR="00D33269" w:rsidRPr="00A963C7" w:rsidRDefault="00D82B32">
      <w:pPr>
        <w:rPr>
          <w:rFonts w:ascii="Century Gothic" w:hAnsi="Century Gothic"/>
          <w:sz w:val="18"/>
        </w:rPr>
      </w:pPr>
      <w:r w:rsidRPr="00A963C7">
        <w:rPr>
          <w:rFonts w:ascii="Century Gothic" w:hAnsi="Century Gothic"/>
          <w:sz w:val="18"/>
        </w:rPr>
        <w:t>DATES:</w:t>
      </w:r>
    </w:p>
    <w:tbl>
      <w:tblPr>
        <w:tblW w:w="10023" w:type="dxa"/>
        <w:tblLayout w:type="fixed"/>
        <w:tblLook w:val="0000" w:firstRow="0" w:lastRow="0" w:firstColumn="0" w:lastColumn="0" w:noHBand="0" w:noVBand="0"/>
      </w:tblPr>
      <w:tblGrid>
        <w:gridCol w:w="1278"/>
        <w:gridCol w:w="18"/>
        <w:gridCol w:w="504"/>
        <w:gridCol w:w="216"/>
        <w:gridCol w:w="720"/>
        <w:gridCol w:w="414"/>
        <w:gridCol w:w="306"/>
        <w:gridCol w:w="54"/>
        <w:gridCol w:w="551"/>
        <w:gridCol w:w="605"/>
        <w:gridCol w:w="360"/>
        <w:gridCol w:w="1296"/>
        <w:gridCol w:w="234"/>
        <w:gridCol w:w="432"/>
        <w:gridCol w:w="54"/>
        <w:gridCol w:w="720"/>
        <w:gridCol w:w="576"/>
        <w:gridCol w:w="144"/>
        <w:gridCol w:w="216"/>
        <w:gridCol w:w="547"/>
        <w:gridCol w:w="778"/>
      </w:tblGrid>
      <w:tr w:rsidR="00D33269" w:rsidRPr="00A963C7" w14:paraId="7B7D8384" w14:textId="77777777" w:rsidTr="00A963C7">
        <w:tc>
          <w:tcPr>
            <w:tcW w:w="1278" w:type="dxa"/>
          </w:tcPr>
          <w:p w14:paraId="0C0BA6C4" w14:textId="77777777" w:rsidR="00D33269" w:rsidRPr="00A963C7" w:rsidRDefault="00D82B32">
            <w:pPr>
              <w:rPr>
                <w:rFonts w:ascii="Century Gothic" w:hAnsi="Century Gothic"/>
                <w:sz w:val="18"/>
              </w:rPr>
            </w:pPr>
            <w:r w:rsidRPr="00A963C7">
              <w:rPr>
                <w:rFonts w:ascii="Century Gothic" w:hAnsi="Century Gothic"/>
                <w:sz w:val="18"/>
              </w:rPr>
              <w:t xml:space="preserve">Frwy </w:t>
            </w:r>
            <w:proofErr w:type="spellStart"/>
            <w:r w:rsidRPr="00A963C7">
              <w:rPr>
                <w:rFonts w:ascii="Century Gothic" w:hAnsi="Century Gothic"/>
                <w:sz w:val="18"/>
              </w:rPr>
              <w:t>Agmt</w:t>
            </w:r>
            <w:proofErr w:type="spellEnd"/>
            <w:r w:rsidRPr="00A963C7">
              <w:rPr>
                <w:rFonts w:ascii="Century Gothic" w:hAnsi="Century Gothic"/>
                <w:sz w:val="18"/>
              </w:rPr>
              <w:t>.</w:t>
            </w:r>
          </w:p>
        </w:tc>
        <w:tc>
          <w:tcPr>
            <w:tcW w:w="522" w:type="dxa"/>
            <w:gridSpan w:val="2"/>
          </w:tcPr>
          <w:p w14:paraId="360970B7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2335E936" w14:textId="77777777" w:rsidR="00D33269" w:rsidRPr="00A963C7" w:rsidRDefault="00D82B32">
            <w:pPr>
              <w:rPr>
                <w:rFonts w:ascii="Century Gothic" w:hAnsi="Century Gothic"/>
                <w:sz w:val="18"/>
              </w:rPr>
            </w:pPr>
            <w:r w:rsidRPr="00A963C7">
              <w:rPr>
                <w:rFonts w:ascii="Century Gothic" w:hAnsi="Century Gothic"/>
                <w:sz w:val="18"/>
              </w:rPr>
              <w:t>Env. Clear.</w:t>
            </w:r>
          </w:p>
        </w:tc>
        <w:tc>
          <w:tcPr>
            <w:tcW w:w="360" w:type="dxa"/>
            <w:gridSpan w:val="2"/>
          </w:tcPr>
          <w:p w14:paraId="66407017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</w:tcPr>
          <w:p w14:paraId="51191A64" w14:textId="77777777" w:rsidR="00D33269" w:rsidRPr="00A963C7" w:rsidRDefault="00D82B32">
            <w:pPr>
              <w:rPr>
                <w:rFonts w:ascii="Century Gothic" w:hAnsi="Century Gothic"/>
                <w:sz w:val="18"/>
              </w:rPr>
            </w:pPr>
            <w:r w:rsidRPr="00A963C7">
              <w:rPr>
                <w:rFonts w:ascii="Century Gothic" w:hAnsi="Century Gothic"/>
                <w:sz w:val="18"/>
              </w:rPr>
              <w:t>Appraisal</w:t>
            </w:r>
          </w:p>
        </w:tc>
        <w:tc>
          <w:tcPr>
            <w:tcW w:w="360" w:type="dxa"/>
          </w:tcPr>
          <w:p w14:paraId="4B1647B8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0" w:type="dxa"/>
            <w:gridSpan w:val="2"/>
          </w:tcPr>
          <w:p w14:paraId="30CA2C12" w14:textId="77777777" w:rsidR="00D33269" w:rsidRPr="00A963C7" w:rsidRDefault="00D82B32">
            <w:pPr>
              <w:rPr>
                <w:rFonts w:ascii="Century Gothic" w:hAnsi="Century Gothic"/>
                <w:sz w:val="18"/>
              </w:rPr>
            </w:pPr>
            <w:r w:rsidRPr="00A963C7">
              <w:rPr>
                <w:rFonts w:ascii="Century Gothic" w:hAnsi="Century Gothic"/>
                <w:sz w:val="18"/>
              </w:rPr>
              <w:t>FY Acquisition</w:t>
            </w:r>
          </w:p>
        </w:tc>
        <w:tc>
          <w:tcPr>
            <w:tcW w:w="432" w:type="dxa"/>
          </w:tcPr>
          <w:p w14:paraId="57097A4A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21A55B3A" w14:textId="77777777" w:rsidR="00D33269" w:rsidRPr="00A963C7" w:rsidRDefault="00D82B32">
            <w:pPr>
              <w:rPr>
                <w:rFonts w:ascii="Century Gothic" w:hAnsi="Century Gothic"/>
                <w:sz w:val="18"/>
              </w:rPr>
            </w:pPr>
            <w:r w:rsidRPr="00A963C7">
              <w:rPr>
                <w:rFonts w:ascii="Century Gothic" w:hAnsi="Century Gothic"/>
                <w:sz w:val="18"/>
              </w:rPr>
              <w:t>Certification</w:t>
            </w:r>
          </w:p>
        </w:tc>
        <w:tc>
          <w:tcPr>
            <w:tcW w:w="360" w:type="dxa"/>
            <w:gridSpan w:val="2"/>
          </w:tcPr>
          <w:p w14:paraId="5FA97A96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25" w:type="dxa"/>
            <w:gridSpan w:val="2"/>
          </w:tcPr>
          <w:p w14:paraId="03D0C761" w14:textId="77777777" w:rsidR="00D33269" w:rsidRPr="00A963C7" w:rsidRDefault="00D82B32">
            <w:pPr>
              <w:rPr>
                <w:rFonts w:ascii="Century Gothic" w:hAnsi="Century Gothic"/>
                <w:sz w:val="18"/>
              </w:rPr>
            </w:pPr>
            <w:r w:rsidRPr="00A963C7">
              <w:rPr>
                <w:rFonts w:ascii="Century Gothic" w:hAnsi="Century Gothic"/>
                <w:sz w:val="18"/>
              </w:rPr>
              <w:t>FY Const.</w:t>
            </w:r>
          </w:p>
        </w:tc>
      </w:tr>
      <w:tr w:rsidR="00D33269" w:rsidRPr="00A963C7" w14:paraId="1692EAA5" w14:textId="77777777" w:rsidTr="00A963C7">
        <w:tc>
          <w:tcPr>
            <w:tcW w:w="1278" w:type="dxa"/>
          </w:tcPr>
          <w:p w14:paraId="192B5066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22" w:type="dxa"/>
            <w:gridSpan w:val="2"/>
          </w:tcPr>
          <w:p w14:paraId="2DB80CD5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08D10E91" w14:textId="77777777" w:rsidR="00D33269" w:rsidRPr="00A963C7" w:rsidRDefault="00D82B32">
            <w:pPr>
              <w:rPr>
                <w:rFonts w:ascii="Century Gothic" w:hAnsi="Century Gothic"/>
                <w:sz w:val="18"/>
              </w:rPr>
            </w:pPr>
            <w:r w:rsidRPr="00A963C7">
              <w:rPr>
                <w:rFonts w:ascii="Century Gothic" w:hAnsi="Century Gothic"/>
                <w:sz w:val="18"/>
              </w:rPr>
              <w:t>Cat. Exempt.</w:t>
            </w:r>
          </w:p>
        </w:tc>
        <w:tc>
          <w:tcPr>
            <w:tcW w:w="360" w:type="dxa"/>
            <w:gridSpan w:val="2"/>
          </w:tcPr>
          <w:p w14:paraId="57287337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</w:tcPr>
          <w:p w14:paraId="45D8FB11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</w:tcPr>
          <w:p w14:paraId="30249F35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0" w:type="dxa"/>
            <w:gridSpan w:val="2"/>
          </w:tcPr>
          <w:p w14:paraId="07FC7A8A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2" w:type="dxa"/>
          </w:tcPr>
          <w:p w14:paraId="7BF5C224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1E25E042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2E18FD26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25" w:type="dxa"/>
            <w:gridSpan w:val="2"/>
          </w:tcPr>
          <w:p w14:paraId="0FB464FD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</w:tr>
      <w:tr w:rsidR="00D33269" w:rsidRPr="00A963C7" w14:paraId="6AE893FF" w14:textId="77777777" w:rsidTr="00A963C7">
        <w:tc>
          <w:tcPr>
            <w:tcW w:w="1278" w:type="dxa"/>
            <w:tcBorders>
              <w:bottom w:val="single" w:sz="4" w:space="0" w:color="auto"/>
            </w:tcBorders>
          </w:tcPr>
          <w:p w14:paraId="1D408047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22" w:type="dxa"/>
            <w:gridSpan w:val="2"/>
          </w:tcPr>
          <w:p w14:paraId="4E85F072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  <w:tcBorders>
              <w:bottom w:val="single" w:sz="4" w:space="0" w:color="auto"/>
            </w:tcBorders>
          </w:tcPr>
          <w:p w14:paraId="0366184A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7EBE7E4F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  <w:tcBorders>
              <w:bottom w:val="single" w:sz="4" w:space="0" w:color="auto"/>
            </w:tcBorders>
          </w:tcPr>
          <w:p w14:paraId="6D009C13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</w:tcPr>
          <w:p w14:paraId="4B707D03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14:paraId="3578BC86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2" w:type="dxa"/>
          </w:tcPr>
          <w:p w14:paraId="73E531C0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  <w:tcBorders>
              <w:bottom w:val="single" w:sz="4" w:space="0" w:color="auto"/>
            </w:tcBorders>
          </w:tcPr>
          <w:p w14:paraId="3AB2811F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6D104B2A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25" w:type="dxa"/>
            <w:gridSpan w:val="2"/>
            <w:tcBorders>
              <w:bottom w:val="single" w:sz="4" w:space="0" w:color="auto"/>
            </w:tcBorders>
          </w:tcPr>
          <w:p w14:paraId="25208059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</w:tr>
      <w:tr w:rsidR="00D33269" w:rsidRPr="00A963C7" w14:paraId="7B107F1A" w14:textId="77777777" w:rsidTr="00A963C7">
        <w:tc>
          <w:tcPr>
            <w:tcW w:w="1278" w:type="dxa"/>
          </w:tcPr>
          <w:p w14:paraId="77828A48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522" w:type="dxa"/>
            <w:gridSpan w:val="2"/>
          </w:tcPr>
          <w:p w14:paraId="65FFD4AE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228F000A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63013787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</w:tcPr>
          <w:p w14:paraId="40BC2337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</w:tcPr>
          <w:p w14:paraId="0C9FC169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530" w:type="dxa"/>
            <w:gridSpan w:val="2"/>
          </w:tcPr>
          <w:p w14:paraId="67CB971C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432" w:type="dxa"/>
          </w:tcPr>
          <w:p w14:paraId="0870EF55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6F9A4167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0BCC0F19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25" w:type="dxa"/>
            <w:gridSpan w:val="2"/>
          </w:tcPr>
          <w:p w14:paraId="2E6BDD2B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</w:tr>
      <w:tr w:rsidR="00D33269" w:rsidRPr="00A963C7" w14:paraId="5D8982C7" w14:textId="77777777" w:rsidTr="00A963C7">
        <w:tc>
          <w:tcPr>
            <w:tcW w:w="1800" w:type="dxa"/>
            <w:gridSpan w:val="3"/>
          </w:tcPr>
          <w:p w14:paraId="42E90966" w14:textId="77777777" w:rsidR="00D33269" w:rsidRPr="00A963C7" w:rsidRDefault="00D82B32">
            <w:pPr>
              <w:rPr>
                <w:rFonts w:ascii="Century Gothic" w:hAnsi="Century Gothic"/>
                <w:sz w:val="18"/>
              </w:rPr>
            </w:pPr>
            <w:r w:rsidRPr="00A963C7">
              <w:rPr>
                <w:rFonts w:ascii="Century Gothic" w:hAnsi="Century Gothic"/>
                <w:sz w:val="18"/>
              </w:rPr>
              <w:t>District Approved</w:t>
            </w:r>
          </w:p>
        </w:tc>
        <w:tc>
          <w:tcPr>
            <w:tcW w:w="1350" w:type="dxa"/>
            <w:gridSpan w:val="3"/>
          </w:tcPr>
          <w:p w14:paraId="011A58C3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6ACBE7FC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156" w:type="dxa"/>
            <w:gridSpan w:val="2"/>
          </w:tcPr>
          <w:p w14:paraId="2B8FA2C3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</w:tcPr>
          <w:p w14:paraId="4063EDBA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962" w:type="dxa"/>
            <w:gridSpan w:val="3"/>
          </w:tcPr>
          <w:p w14:paraId="54A3DF12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50" w:type="dxa"/>
            <w:gridSpan w:val="3"/>
          </w:tcPr>
          <w:p w14:paraId="2DB1A1F6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  <w:gridSpan w:val="2"/>
          </w:tcPr>
          <w:p w14:paraId="129F2DD7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325" w:type="dxa"/>
            <w:gridSpan w:val="2"/>
          </w:tcPr>
          <w:p w14:paraId="7FAE51EA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</w:tr>
      <w:tr w:rsidR="00D33269" w:rsidRPr="00A963C7" w14:paraId="0A1B5217" w14:textId="77777777" w:rsidTr="00A963C7">
        <w:tc>
          <w:tcPr>
            <w:tcW w:w="1296" w:type="dxa"/>
            <w:gridSpan w:val="2"/>
          </w:tcPr>
          <w:p w14:paraId="7F6B0766" w14:textId="77777777" w:rsidR="00D33269" w:rsidRPr="00A963C7" w:rsidRDefault="00D82B32" w:rsidP="00A963C7">
            <w:pPr>
              <w:ind w:right="-435"/>
              <w:rPr>
                <w:rFonts w:ascii="Century Gothic" w:hAnsi="Century Gothic"/>
                <w:sz w:val="18"/>
              </w:rPr>
            </w:pPr>
            <w:r w:rsidRPr="00A963C7">
              <w:rPr>
                <w:rFonts w:ascii="Century Gothic" w:hAnsi="Century Gothic"/>
                <w:sz w:val="18"/>
              </w:rPr>
              <w:t>Parcels:  New</w:t>
            </w:r>
          </w:p>
        </w:tc>
        <w:tc>
          <w:tcPr>
            <w:tcW w:w="720" w:type="dxa"/>
            <w:gridSpan w:val="2"/>
            <w:tcBorders>
              <w:bottom w:val="single" w:sz="6" w:space="0" w:color="auto"/>
            </w:tcBorders>
          </w:tcPr>
          <w:p w14:paraId="4807BE9A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20" w:type="dxa"/>
          </w:tcPr>
          <w:p w14:paraId="6C27FF2C" w14:textId="77777777" w:rsidR="00D33269" w:rsidRPr="00A963C7" w:rsidRDefault="00D82B32">
            <w:pPr>
              <w:rPr>
                <w:rFonts w:ascii="Century Gothic" w:hAnsi="Century Gothic"/>
                <w:sz w:val="18"/>
              </w:rPr>
            </w:pPr>
            <w:r w:rsidRPr="00A963C7">
              <w:rPr>
                <w:rFonts w:ascii="Century Gothic" w:hAnsi="Century Gothic"/>
                <w:sz w:val="18"/>
              </w:rPr>
              <w:t>Rev.</w:t>
            </w:r>
          </w:p>
        </w:tc>
        <w:tc>
          <w:tcPr>
            <w:tcW w:w="720" w:type="dxa"/>
            <w:gridSpan w:val="2"/>
            <w:tcBorders>
              <w:bottom w:val="single" w:sz="6" w:space="0" w:color="auto"/>
            </w:tcBorders>
          </w:tcPr>
          <w:p w14:paraId="55752408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05" w:type="dxa"/>
            <w:gridSpan w:val="2"/>
          </w:tcPr>
          <w:p w14:paraId="09F43A39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605" w:type="dxa"/>
          </w:tcPr>
          <w:p w14:paraId="796A6516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360" w:type="dxa"/>
          </w:tcPr>
          <w:p w14:paraId="01B4E8AB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1296" w:type="dxa"/>
          </w:tcPr>
          <w:p w14:paraId="144E9C59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20" w:type="dxa"/>
            <w:gridSpan w:val="3"/>
          </w:tcPr>
          <w:p w14:paraId="26D0CCF7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20" w:type="dxa"/>
          </w:tcPr>
          <w:p w14:paraId="3353E6EA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20" w:type="dxa"/>
            <w:gridSpan w:val="2"/>
          </w:tcPr>
          <w:p w14:paraId="34CE67EA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63" w:type="dxa"/>
            <w:gridSpan w:val="2"/>
          </w:tcPr>
          <w:p w14:paraId="6D754BBB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  <w:tc>
          <w:tcPr>
            <w:tcW w:w="778" w:type="dxa"/>
          </w:tcPr>
          <w:p w14:paraId="47E728F6" w14:textId="77777777" w:rsidR="00D33269" w:rsidRPr="00A963C7" w:rsidRDefault="00D33269">
            <w:pPr>
              <w:rPr>
                <w:rFonts w:ascii="Century Gothic" w:hAnsi="Century Gothic"/>
                <w:sz w:val="18"/>
              </w:rPr>
            </w:pPr>
          </w:p>
        </w:tc>
      </w:tr>
    </w:tbl>
    <w:p w14:paraId="55290556" w14:textId="77777777" w:rsidR="00D33269" w:rsidRPr="00A963C7" w:rsidRDefault="00D33269">
      <w:pPr>
        <w:rPr>
          <w:rFonts w:ascii="Century Gothic" w:hAnsi="Century Gothic"/>
        </w:rPr>
      </w:pPr>
    </w:p>
    <w:p w14:paraId="21BE8AF0" w14:textId="77777777" w:rsidR="00D33269" w:rsidRPr="00A963C7" w:rsidRDefault="00D82B32">
      <w:pPr>
        <w:pStyle w:val="BodyText"/>
        <w:rPr>
          <w:rFonts w:ascii="Century Gothic" w:hAnsi="Century Gothic"/>
        </w:rPr>
      </w:pPr>
      <w:r w:rsidRPr="00A963C7">
        <w:rPr>
          <w:rFonts w:ascii="Century Gothic" w:hAnsi="Century Gothic"/>
        </w:rPr>
        <w:t>The Waiver Valuation(s) contained herein are confidential and have been prepared for Department use only as a step in the eminent domain process upon which to base offers of settlement.</w:t>
      </w:r>
    </w:p>
    <w:p w14:paraId="25E4D2BC" w14:textId="77777777" w:rsidR="00D33269" w:rsidRPr="00A963C7" w:rsidRDefault="00D33269">
      <w:pPr>
        <w:rPr>
          <w:rFonts w:ascii="Century Gothic" w:hAnsi="Century Gothic"/>
        </w:rPr>
      </w:pPr>
    </w:p>
    <w:p w14:paraId="56753CF4" w14:textId="77777777" w:rsidR="00D33269" w:rsidRPr="00A963C7" w:rsidRDefault="00D82B32">
      <w:pPr>
        <w:pStyle w:val="BodyText"/>
        <w:rPr>
          <w:rFonts w:ascii="Century Gothic" w:hAnsi="Century Gothic"/>
        </w:rPr>
      </w:pPr>
      <w:r w:rsidRPr="00A963C7">
        <w:rPr>
          <w:rFonts w:ascii="Century Gothic" w:hAnsi="Century Gothic"/>
        </w:rPr>
        <w:t>The undersigned has made the determination of just compensation of the properties contained herein and recommends approval of this report:</w:t>
      </w:r>
    </w:p>
    <w:p w14:paraId="6AB0417E" w14:textId="77777777" w:rsidR="00D33269" w:rsidRPr="00A963C7" w:rsidRDefault="00D33269">
      <w:pPr>
        <w:rPr>
          <w:rFonts w:ascii="Century Gothic" w:hAnsi="Century Gothic"/>
        </w:rPr>
      </w:pPr>
    </w:p>
    <w:tbl>
      <w:tblPr>
        <w:tblW w:w="0" w:type="auto"/>
        <w:tblInd w:w="720" w:type="dxa"/>
        <w:tblLayout w:type="fixed"/>
        <w:tblLook w:val="0000" w:firstRow="0" w:lastRow="0" w:firstColumn="0" w:lastColumn="0" w:noHBand="0" w:noVBand="0"/>
      </w:tblPr>
      <w:tblGrid>
        <w:gridCol w:w="3888"/>
        <w:gridCol w:w="3888"/>
      </w:tblGrid>
      <w:tr w:rsidR="00D33269" w:rsidRPr="00A963C7" w14:paraId="266171D0" w14:textId="77777777" w:rsidTr="008138FB">
        <w:tc>
          <w:tcPr>
            <w:tcW w:w="3888" w:type="dxa"/>
          </w:tcPr>
          <w:p w14:paraId="06CD6B59" w14:textId="77777777" w:rsidR="00D33269" w:rsidRPr="00A963C7" w:rsidRDefault="00D82B32">
            <w:pPr>
              <w:rPr>
                <w:rFonts w:ascii="Century Gothic" w:hAnsi="Century Gothic"/>
              </w:rPr>
            </w:pPr>
            <w:r w:rsidRPr="00A963C7">
              <w:rPr>
                <w:rFonts w:ascii="Century Gothic" w:hAnsi="Century Gothic"/>
              </w:rPr>
              <w:t>R/W Agent</w:t>
            </w:r>
          </w:p>
        </w:tc>
        <w:tc>
          <w:tcPr>
            <w:tcW w:w="3888" w:type="dxa"/>
            <w:tcBorders>
              <w:bottom w:val="single" w:sz="4" w:space="0" w:color="auto"/>
            </w:tcBorders>
          </w:tcPr>
          <w:p w14:paraId="119BF061" w14:textId="77777777" w:rsidR="00D33269" w:rsidRPr="00A963C7" w:rsidRDefault="00D33269">
            <w:pPr>
              <w:rPr>
                <w:rFonts w:ascii="Century Gothic" w:hAnsi="Century Gothic"/>
              </w:rPr>
            </w:pPr>
          </w:p>
        </w:tc>
      </w:tr>
      <w:tr w:rsidR="008138FB" w:rsidRPr="00A963C7" w14:paraId="10B1121B" w14:textId="77777777" w:rsidTr="008138FB">
        <w:tc>
          <w:tcPr>
            <w:tcW w:w="3888" w:type="dxa"/>
          </w:tcPr>
          <w:p w14:paraId="5D3620A5" w14:textId="77777777" w:rsidR="008138FB" w:rsidRPr="00A963C7" w:rsidRDefault="008138FB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008F3356" w14:textId="77777777" w:rsidR="008138FB" w:rsidRPr="00A963C7" w:rsidRDefault="008138FB">
            <w:pPr>
              <w:rPr>
                <w:rFonts w:ascii="Century Gothic" w:hAnsi="Century Gothic"/>
              </w:rPr>
            </w:pPr>
          </w:p>
        </w:tc>
      </w:tr>
      <w:tr w:rsidR="008138FB" w:rsidRPr="00A963C7" w14:paraId="22A8F6CE" w14:textId="77777777" w:rsidTr="008138FB">
        <w:tc>
          <w:tcPr>
            <w:tcW w:w="3888" w:type="dxa"/>
          </w:tcPr>
          <w:p w14:paraId="0F1DB20A" w14:textId="76D2727B" w:rsidR="008138FB" w:rsidRPr="00A963C7" w:rsidRDefault="008138FB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ssociate R/W Agent</w:t>
            </w:r>
          </w:p>
        </w:tc>
        <w:tc>
          <w:tcPr>
            <w:tcW w:w="3888" w:type="dxa"/>
            <w:tcBorders>
              <w:bottom w:val="single" w:sz="4" w:space="0" w:color="auto"/>
            </w:tcBorders>
          </w:tcPr>
          <w:p w14:paraId="0143D758" w14:textId="77777777" w:rsidR="008138FB" w:rsidRPr="00A963C7" w:rsidRDefault="008138FB">
            <w:pPr>
              <w:rPr>
                <w:rFonts w:ascii="Century Gothic" w:hAnsi="Century Gothic"/>
              </w:rPr>
            </w:pPr>
          </w:p>
        </w:tc>
      </w:tr>
    </w:tbl>
    <w:p w14:paraId="0357F15D" w14:textId="77777777" w:rsidR="00D33269" w:rsidRPr="00A963C7" w:rsidRDefault="00D33269">
      <w:pPr>
        <w:rPr>
          <w:rFonts w:ascii="Century Gothic" w:hAnsi="Century Gothic"/>
        </w:rPr>
      </w:pPr>
    </w:p>
    <w:p w14:paraId="5FD3241F" w14:textId="77777777" w:rsidR="00D33269" w:rsidRPr="00A963C7" w:rsidRDefault="00D82B32">
      <w:pPr>
        <w:pStyle w:val="BodyText"/>
        <w:rPr>
          <w:rFonts w:ascii="Century Gothic" w:hAnsi="Century Gothic"/>
        </w:rPr>
      </w:pPr>
      <w:r w:rsidRPr="00A963C7">
        <w:rPr>
          <w:rFonts w:ascii="Century Gothic" w:hAnsi="Century Gothic"/>
        </w:rPr>
        <w:t>The undersigned has reviewed and approved this report and certifies that the requirements of the R/W Manual have been met.</w:t>
      </w:r>
    </w:p>
    <w:p w14:paraId="421DA0F6" w14:textId="77777777" w:rsidR="00D33269" w:rsidRPr="00A963C7" w:rsidRDefault="00D33269">
      <w:pPr>
        <w:rPr>
          <w:rFonts w:ascii="Century Gothic" w:hAnsi="Century Gothic"/>
        </w:rPr>
      </w:pPr>
    </w:p>
    <w:tbl>
      <w:tblPr>
        <w:tblW w:w="0" w:type="auto"/>
        <w:tblInd w:w="720" w:type="dxa"/>
        <w:tblLayout w:type="fixed"/>
        <w:tblLook w:val="0000" w:firstRow="0" w:lastRow="0" w:firstColumn="0" w:lastColumn="0" w:noHBand="0" w:noVBand="0"/>
      </w:tblPr>
      <w:tblGrid>
        <w:gridCol w:w="3888"/>
        <w:gridCol w:w="3888"/>
      </w:tblGrid>
      <w:tr w:rsidR="00D33269" w:rsidRPr="00A963C7" w14:paraId="1441609F" w14:textId="77777777">
        <w:tc>
          <w:tcPr>
            <w:tcW w:w="3888" w:type="dxa"/>
          </w:tcPr>
          <w:p w14:paraId="05B4E632" w14:textId="77777777" w:rsidR="00D33269" w:rsidRPr="00A963C7" w:rsidRDefault="00D82B32">
            <w:pPr>
              <w:rPr>
                <w:rFonts w:ascii="Century Gothic" w:hAnsi="Century Gothic"/>
              </w:rPr>
            </w:pPr>
            <w:r w:rsidRPr="00A963C7">
              <w:rPr>
                <w:rFonts w:ascii="Century Gothic" w:hAnsi="Century Gothic"/>
              </w:rPr>
              <w:t>APPROVED:</w:t>
            </w:r>
          </w:p>
        </w:tc>
        <w:tc>
          <w:tcPr>
            <w:tcW w:w="3888" w:type="dxa"/>
          </w:tcPr>
          <w:p w14:paraId="07EFC410" w14:textId="77777777" w:rsidR="00D33269" w:rsidRPr="00A963C7" w:rsidRDefault="00D33269">
            <w:pPr>
              <w:rPr>
                <w:rFonts w:ascii="Century Gothic" w:hAnsi="Century Gothic"/>
              </w:rPr>
            </w:pPr>
          </w:p>
        </w:tc>
      </w:tr>
      <w:tr w:rsidR="00D33269" w:rsidRPr="00A963C7" w14:paraId="3EBC625C" w14:textId="77777777">
        <w:tc>
          <w:tcPr>
            <w:tcW w:w="3888" w:type="dxa"/>
          </w:tcPr>
          <w:p w14:paraId="2B248031" w14:textId="77777777" w:rsidR="00D33269" w:rsidRPr="00A963C7" w:rsidRDefault="00D33269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325695C5" w14:textId="77777777" w:rsidR="00D33269" w:rsidRPr="00A963C7" w:rsidRDefault="00D33269">
            <w:pPr>
              <w:rPr>
                <w:rFonts w:ascii="Century Gothic" w:hAnsi="Century Gothic"/>
              </w:rPr>
            </w:pPr>
          </w:p>
        </w:tc>
      </w:tr>
      <w:tr w:rsidR="00D33269" w:rsidRPr="00A963C7" w14:paraId="5F5B5C52" w14:textId="77777777">
        <w:tc>
          <w:tcPr>
            <w:tcW w:w="3888" w:type="dxa"/>
          </w:tcPr>
          <w:p w14:paraId="5C163B50" w14:textId="77777777" w:rsidR="00D33269" w:rsidRPr="00A963C7" w:rsidRDefault="00D82B32">
            <w:pPr>
              <w:rPr>
                <w:rFonts w:ascii="Century Gothic" w:hAnsi="Century Gothic"/>
              </w:rPr>
            </w:pPr>
            <w:r w:rsidRPr="00A963C7">
              <w:rPr>
                <w:rFonts w:ascii="Century Gothic" w:hAnsi="Century Gothic"/>
              </w:rPr>
              <w:t>Senior R/W Agent</w:t>
            </w:r>
          </w:p>
        </w:tc>
        <w:tc>
          <w:tcPr>
            <w:tcW w:w="3888" w:type="dxa"/>
            <w:tcBorders>
              <w:bottom w:val="single" w:sz="6" w:space="0" w:color="auto"/>
            </w:tcBorders>
          </w:tcPr>
          <w:p w14:paraId="5BEE485F" w14:textId="77777777" w:rsidR="00D33269" w:rsidRPr="00A963C7" w:rsidRDefault="00D33269">
            <w:pPr>
              <w:rPr>
                <w:rFonts w:ascii="Century Gothic" w:hAnsi="Century Gothic"/>
              </w:rPr>
            </w:pPr>
          </w:p>
        </w:tc>
      </w:tr>
      <w:tr w:rsidR="00D33269" w:rsidRPr="00A963C7" w14:paraId="3F171477" w14:textId="77777777">
        <w:tc>
          <w:tcPr>
            <w:tcW w:w="3888" w:type="dxa"/>
          </w:tcPr>
          <w:p w14:paraId="4EF1A0A3" w14:textId="77777777" w:rsidR="00D33269" w:rsidRPr="00A963C7" w:rsidRDefault="00D33269">
            <w:pPr>
              <w:rPr>
                <w:rFonts w:ascii="Century Gothic" w:hAnsi="Century Gothic"/>
              </w:rPr>
            </w:pPr>
          </w:p>
        </w:tc>
        <w:tc>
          <w:tcPr>
            <w:tcW w:w="3888" w:type="dxa"/>
          </w:tcPr>
          <w:p w14:paraId="26AC67CE" w14:textId="77777777" w:rsidR="00D33269" w:rsidRPr="00A963C7" w:rsidRDefault="00D33269">
            <w:pPr>
              <w:rPr>
                <w:rFonts w:ascii="Century Gothic" w:hAnsi="Century Gothic"/>
              </w:rPr>
            </w:pPr>
          </w:p>
        </w:tc>
      </w:tr>
      <w:tr w:rsidR="00D33269" w:rsidRPr="00A963C7" w14:paraId="0B937CF9" w14:textId="77777777">
        <w:tc>
          <w:tcPr>
            <w:tcW w:w="3888" w:type="dxa"/>
          </w:tcPr>
          <w:p w14:paraId="7378EFC5" w14:textId="77777777" w:rsidR="00D33269" w:rsidRPr="00A963C7" w:rsidRDefault="00D82B32">
            <w:pPr>
              <w:rPr>
                <w:rFonts w:ascii="Century Gothic" w:hAnsi="Century Gothic"/>
              </w:rPr>
            </w:pPr>
            <w:r w:rsidRPr="00A963C7">
              <w:rPr>
                <w:rFonts w:ascii="Century Gothic" w:hAnsi="Century Gothic"/>
              </w:rPr>
              <w:t>District Approval Date:</w:t>
            </w:r>
          </w:p>
        </w:tc>
        <w:tc>
          <w:tcPr>
            <w:tcW w:w="3888" w:type="dxa"/>
            <w:tcBorders>
              <w:bottom w:val="single" w:sz="6" w:space="0" w:color="auto"/>
            </w:tcBorders>
          </w:tcPr>
          <w:p w14:paraId="019350E8" w14:textId="77777777" w:rsidR="00D33269" w:rsidRPr="00A963C7" w:rsidRDefault="00D33269">
            <w:pPr>
              <w:rPr>
                <w:rFonts w:ascii="Century Gothic" w:hAnsi="Century Gothic"/>
              </w:rPr>
            </w:pPr>
          </w:p>
        </w:tc>
      </w:tr>
    </w:tbl>
    <w:p w14:paraId="342E01C6" w14:textId="77777777" w:rsidR="00D33269" w:rsidRDefault="00D33269"/>
    <w:sectPr w:rsidR="00D33269">
      <w:footerReference w:type="default" r:id="rId6"/>
      <w:headerReference w:type="first" r:id="rId7"/>
      <w:footerReference w:type="first" r:id="rId8"/>
      <w:pgSz w:w="12240" w:h="15840" w:code="1"/>
      <w:pgMar w:top="936" w:right="1080" w:bottom="936" w:left="1080" w:header="720" w:footer="720" w:gutter="288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4C225" w14:textId="77777777" w:rsidR="0016246D" w:rsidRDefault="0016246D">
      <w:r>
        <w:separator/>
      </w:r>
    </w:p>
  </w:endnote>
  <w:endnote w:type="continuationSeparator" w:id="0">
    <w:p w14:paraId="76361E4F" w14:textId="77777777" w:rsidR="0016246D" w:rsidRDefault="00162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318E4" w14:textId="77777777" w:rsidR="00D33269" w:rsidRDefault="00D33269">
    <w:pPr>
      <w:pBdr>
        <w:top w:val="double" w:sz="6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EDF10" w14:textId="77777777" w:rsidR="00D33269" w:rsidRDefault="00D33269">
    <w:pPr>
      <w:pBdr>
        <w:top w:val="doub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6D970" w14:textId="77777777" w:rsidR="0016246D" w:rsidRDefault="0016246D">
      <w:r>
        <w:separator/>
      </w:r>
    </w:p>
  </w:footnote>
  <w:footnote w:type="continuationSeparator" w:id="0">
    <w:p w14:paraId="5D648B20" w14:textId="77777777" w:rsidR="0016246D" w:rsidRDefault="001624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8" w:type="dxa"/>
      <w:tblBorders>
        <w:bottom w:val="double" w:sz="6" w:space="0" w:color="auto"/>
      </w:tblBorders>
      <w:tblLayout w:type="fixed"/>
      <w:tblLook w:val="0000" w:firstRow="0" w:lastRow="0" w:firstColumn="0" w:lastColumn="0" w:noHBand="0" w:noVBand="0"/>
    </w:tblPr>
    <w:tblGrid>
      <w:gridCol w:w="7344"/>
      <w:gridCol w:w="2592"/>
    </w:tblGrid>
    <w:tr w:rsidR="00D33269" w:rsidRPr="00A963C7" w14:paraId="1F314160" w14:textId="77777777">
      <w:tc>
        <w:tcPr>
          <w:tcW w:w="7344" w:type="dxa"/>
        </w:tcPr>
        <w:p w14:paraId="471B002D" w14:textId="77777777" w:rsidR="00D33269" w:rsidRPr="00A963C7" w:rsidRDefault="00D82B32">
          <w:pPr>
            <w:rPr>
              <w:rFonts w:ascii="Century Gothic" w:hAnsi="Century Gothic"/>
              <w:sz w:val="16"/>
            </w:rPr>
          </w:pPr>
          <w:r w:rsidRPr="00A963C7">
            <w:rPr>
              <w:rFonts w:ascii="Century Gothic" w:hAnsi="Century Gothic"/>
              <w:sz w:val="16"/>
            </w:rPr>
            <w:t xml:space="preserve">STATE OF CALIFORNIA </w:t>
          </w:r>
          <w:r w:rsidRPr="00A963C7">
            <w:rPr>
              <w:rFonts w:ascii="Century Gothic" w:hAnsi="Century Gothic"/>
              <w:sz w:val="16"/>
            </w:rPr>
            <w:sym w:font="Symbol" w:char="F0B7"/>
          </w:r>
          <w:r w:rsidRPr="00A963C7">
            <w:rPr>
              <w:rFonts w:ascii="Century Gothic" w:hAnsi="Century Gothic"/>
              <w:sz w:val="16"/>
            </w:rPr>
            <w:t xml:space="preserve"> DEPARTMENT OF TRANSPORTATION</w:t>
          </w:r>
        </w:p>
      </w:tc>
      <w:tc>
        <w:tcPr>
          <w:tcW w:w="2592" w:type="dxa"/>
        </w:tcPr>
        <w:p w14:paraId="71E2A718" w14:textId="77777777" w:rsidR="00D33269" w:rsidRPr="00A963C7" w:rsidRDefault="00D82B32">
          <w:pPr>
            <w:rPr>
              <w:rFonts w:ascii="Century Gothic" w:hAnsi="Century Gothic"/>
            </w:rPr>
          </w:pPr>
          <w:r w:rsidRPr="00A963C7">
            <w:rPr>
              <w:rFonts w:ascii="Century Gothic" w:hAnsi="Century Gothic"/>
            </w:rPr>
            <w:t>EXHIBIT</w:t>
          </w:r>
        </w:p>
      </w:tc>
    </w:tr>
    <w:tr w:rsidR="00D33269" w:rsidRPr="00A963C7" w14:paraId="78DBB234" w14:textId="77777777">
      <w:tc>
        <w:tcPr>
          <w:tcW w:w="7344" w:type="dxa"/>
        </w:tcPr>
        <w:p w14:paraId="3FA5CAE1" w14:textId="77777777" w:rsidR="00D33269" w:rsidRPr="00A963C7" w:rsidRDefault="00D82B32">
          <w:pPr>
            <w:rPr>
              <w:rFonts w:ascii="Century Gothic" w:hAnsi="Century Gothic"/>
              <w:sz w:val="24"/>
            </w:rPr>
          </w:pPr>
          <w:r w:rsidRPr="00A963C7">
            <w:rPr>
              <w:rFonts w:ascii="Century Gothic" w:hAnsi="Century Gothic"/>
              <w:b/>
              <w:sz w:val="24"/>
            </w:rPr>
            <w:t>WAIVER VALUATION TITLE PAGE</w:t>
          </w:r>
        </w:p>
      </w:tc>
      <w:tc>
        <w:tcPr>
          <w:tcW w:w="2592" w:type="dxa"/>
          <w:vAlign w:val="center"/>
        </w:tcPr>
        <w:p w14:paraId="5664ECC2" w14:textId="7A784D4F" w:rsidR="00D33269" w:rsidRPr="00A963C7" w:rsidRDefault="00A963C7">
          <w:pPr>
            <w:rPr>
              <w:rFonts w:ascii="Century Gothic" w:hAnsi="Century Gothic"/>
            </w:rPr>
          </w:pPr>
          <w:r>
            <w:rPr>
              <w:rFonts w:ascii="Century Gothic" w:hAnsi="Century Gothic"/>
            </w:rPr>
            <w:t>0</w:t>
          </w:r>
          <w:r w:rsidR="00D82B32" w:rsidRPr="00A963C7">
            <w:rPr>
              <w:rFonts w:ascii="Century Gothic" w:hAnsi="Century Gothic"/>
            </w:rPr>
            <w:t>7</w:t>
          </w:r>
          <w:r w:rsidR="00D82B32" w:rsidRPr="00A963C7">
            <w:rPr>
              <w:rFonts w:ascii="Century Gothic" w:hAnsi="Century Gothic"/>
            </w:rPr>
            <w:noBreakHyphen/>
            <w:t>EX</w:t>
          </w:r>
          <w:r w:rsidR="00D82B32" w:rsidRPr="00A963C7">
            <w:rPr>
              <w:rFonts w:ascii="Century Gothic" w:hAnsi="Century Gothic"/>
            </w:rPr>
            <w:noBreakHyphen/>
            <w:t xml:space="preserve">21A (REV </w:t>
          </w:r>
          <w:r w:rsidR="0041594E">
            <w:rPr>
              <w:rFonts w:ascii="Century Gothic" w:hAnsi="Century Gothic"/>
            </w:rPr>
            <w:t>05/2024</w:t>
          </w:r>
          <w:r w:rsidR="00D82B32" w:rsidRPr="00A963C7">
            <w:rPr>
              <w:rFonts w:ascii="Century Gothic" w:hAnsi="Century Gothic"/>
            </w:rPr>
            <w:t>)</w:t>
          </w:r>
        </w:p>
      </w:tc>
    </w:tr>
    <w:tr w:rsidR="00D33269" w:rsidRPr="00A963C7" w14:paraId="0818E7B1" w14:textId="77777777">
      <w:tc>
        <w:tcPr>
          <w:tcW w:w="7344" w:type="dxa"/>
        </w:tcPr>
        <w:p w14:paraId="1F506C07" w14:textId="01962FF1" w:rsidR="00D33269" w:rsidRPr="00A963C7" w:rsidRDefault="00D33269">
          <w:pPr>
            <w:rPr>
              <w:rFonts w:ascii="Century Gothic" w:hAnsi="Century Gothic"/>
              <w:sz w:val="16"/>
            </w:rPr>
          </w:pPr>
        </w:p>
      </w:tc>
      <w:tc>
        <w:tcPr>
          <w:tcW w:w="2592" w:type="dxa"/>
        </w:tcPr>
        <w:p w14:paraId="6B4D1B30" w14:textId="77777777" w:rsidR="00D33269" w:rsidRPr="00A963C7" w:rsidRDefault="00D33269">
          <w:pPr>
            <w:rPr>
              <w:rFonts w:ascii="Century Gothic" w:hAnsi="Century Gothic"/>
            </w:rPr>
          </w:pPr>
        </w:p>
      </w:tc>
    </w:tr>
  </w:tbl>
  <w:p w14:paraId="3E7D3077" w14:textId="77777777" w:rsidR="00D33269" w:rsidRDefault="00D33269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ocumentProtection w:edit="trackedChanges" w:enforcement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0NTEHQgtzQwMzQyUdpeDU4uLM/DyQAuNaABJM8qMsAAAA"/>
    <w:docVar w:name="ribobj" w:val="180179500"/>
  </w:docVars>
  <w:rsids>
    <w:rsidRoot w:val="00D82B32"/>
    <w:rsid w:val="000A6BFD"/>
    <w:rsid w:val="000E527C"/>
    <w:rsid w:val="0016246D"/>
    <w:rsid w:val="002A172B"/>
    <w:rsid w:val="0041594E"/>
    <w:rsid w:val="008138FB"/>
    <w:rsid w:val="00951453"/>
    <w:rsid w:val="00A963C7"/>
    <w:rsid w:val="00C029AE"/>
    <w:rsid w:val="00CD663E"/>
    <w:rsid w:val="00D33269"/>
    <w:rsid w:val="00D82B32"/>
    <w:rsid w:val="00F25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F847A6"/>
  <w15:chartTrackingRefBased/>
  <w15:docId w15:val="{528DFEF6-3D7E-42CB-8F85-56B5C339D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pPr>
      <w:jc w:val="both"/>
    </w:pPr>
  </w:style>
  <w:style w:type="paragraph" w:styleId="Revision">
    <w:name w:val="Revision"/>
    <w:hidden/>
    <w:uiPriority w:val="99"/>
    <w:semiHidden/>
    <w:rsid w:val="002A17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25</Words>
  <Characters>671</Characters>
  <Application>Microsoft Office Word</Application>
  <DocSecurity>0</DocSecurity>
  <Lines>137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IVER VALUATION TITLE PAGE</vt:lpstr>
    </vt:vector>
  </TitlesOfParts>
  <Company>caltrans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IVER VALUATION TITLE PAGE</dc:title>
  <dc:subject/>
  <dc:creator>CaltransRightofWay@caltrans.onmicrosoft.com</dc:creator>
  <cp:keywords/>
  <dc:description/>
  <cp:lastModifiedBy>Lori Burger</cp:lastModifiedBy>
  <cp:revision>12</cp:revision>
  <cp:lastPrinted>2000-05-10T21:07:00Z</cp:lastPrinted>
  <dcterms:created xsi:type="dcterms:W3CDTF">2018-05-09T15:09:00Z</dcterms:created>
  <dcterms:modified xsi:type="dcterms:W3CDTF">2024-05-17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e381906e721a297a7fe84152bf61ef0e438d7b646e7dc4c118db5971157229</vt:lpwstr>
  </property>
</Properties>
</file>